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Teri Yip</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eri</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ip</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00 West Washington Boulevard, Chicago, IL, USA Chicago 60607</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erina.yip@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082171656</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